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 or "To Whom It May Concern"]</w:t>
      </w:r>
      <w:r>
        <w:br/>
      </w:r>
      <w:r>
        <w:t xml:space="preserve">[Company Name]</w:t>
      </w:r>
      <w:r>
        <w:br/>
      </w:r>
      <w:r>
        <w:t xml:space="preserve">[Company Address]</w:t>
      </w:r>
      <w:r>
        <w:br/>
      </w:r>
      <w:r>
        <w:t xml:space="preserve">Moscow, Russia</w:t>
      </w:r>
    </w:p>
    <w:p>
      <w:pPr>
        <w:pStyle w:val="BodyText"/>
      </w:pPr>
      <w:r>
        <w:t xml:space="preserve">Dear [Hiring Manager's Name or "To Whom It May Concern"],</w:t>
      </w:r>
    </w:p>
    <w:p>
      <w:pPr>
        <w:pStyle w:val="BodyText"/>
      </w:pPr>
      <w:r>
        <w:t xml:space="preserve">I am writing to express my interest in the Data Scientist position at your esteemed organization in Russia Moscow. As a highly motivated and results-driven professional with a deep passion for leveraging data to drive strategic decision-making, I am eager to contribute my expertise and experience to a dynamic team in one of the most innovative tech hubs in the world. The opportunity to work as a Data Scientist in Russia Moscow aligns perfectly with my career goals, and I am excited about the possibility of joining your organization to advance its mission through data-driven insights.</w:t>
      </w:r>
    </w:p>
    <w:p>
      <w:pPr>
        <w:pStyle w:val="BodyText"/>
      </w:pPr>
      <w:r>
        <w:t xml:space="preserve">With [X years] of experience in data science, I have developed a robust skill set in statistical analysis, machine learning, and big data technologies. My background includes designing and implementing predictive models, optimizing business processes through data analytics, and communicating complex findings to stakeholders across various industries. Whether it’s analyzing customer behavior patterns or developing algorithms to enhance operational efficiency, I thrive in environments where data is transformed into actionable strategies. My ability to bridge technical expertise with business acumen makes me an ideal candidate for the Data Scientist role in Russia Moscow.</w:t>
      </w:r>
    </w:p>
    <w:p>
      <w:pPr>
        <w:pStyle w:val="BodyText"/>
      </w:pPr>
      <w:r>
        <w:t xml:space="preserve">What draws me to the Data Scientist position in Russia Moscow is not only the opportunity to work with cutting-edge technologies but also the vibrant ecosystem of innovation and collaboration that defines this region. Moscow has emerged as a global leader in technology, with a growing number of startups, research institutions, and multinational corporations investing heavily in data science and artificial intelligence. As a Data Scientist in this dynamic environment, I am eager to contribute to projects that push the boundaries of what is possible while supporting the growth of your organization. The unique challenges and opportunities presented by the Russian market further fuel my enthusiasm for this role.</w:t>
      </w:r>
    </w:p>
    <w:p>
      <w:pPr>
        <w:pStyle w:val="BodyText"/>
      </w:pPr>
      <w:r>
        <w:t xml:space="preserve">My professional journey has been marked by a commitment to continuous learning and adaptability. In my current role as a Data Scientist at [Current Company Name], I have successfully led projects that utilized Python, R, SQL, and machine learning frameworks such as TensorFlow and Scikit-learn to solve complex business problems. For instance, I developed a predictive model that reduced customer churn by 25% for a major e-commerce client. Additionally, my work on natural language processing (NLP) applications has enabled organizations to extract valuable insights from unstructured data, demonstrating my versatility as a Data Scientist.</w:t>
      </w:r>
    </w:p>
    <w:p>
      <w:pPr>
        <w:pStyle w:val="BodyText"/>
      </w:pPr>
      <w:r>
        <w:t xml:space="preserve">In Russia Moscow, the demand for skilled data professionals is growing rapidly as businesses seek to harness the power of data analytics to stay competitive. My understanding of both global and local market trends positions me to contribute effectively in this context. I am particularly drawn to your organization’s focus on [mention a specific project, initiative, or value mentioned in the job description], and I am confident that my technical skills and strategic mindset will align with your objectives. As a Data Scientist, I aim to not only analyze data but also inspire innovation by uncovering hidden patterns and opportunities that drive long-term success.</w:t>
      </w:r>
    </w:p>
    <w:p>
      <w:pPr>
        <w:pStyle w:val="BodyText"/>
      </w:pPr>
      <w:r>
        <w:t xml:space="preserve">What sets me apart is my ability to combine technical excellence with strong communication skills. As a Data Scientist, I understand the importance of translating complex data insights into clear, actionable recommendations for non-technical audiences. Whether presenting findings to executives or collaborating with cross-functional teams, I prioritize clarity and impact. This skill has been instrumental in my previous roles, where I have consistently delivered projects that meet or exceed expectations while fostering a culture of data-driven decision-making.</w:t>
      </w:r>
    </w:p>
    <w:p>
      <w:pPr>
        <w:pStyle w:val="BodyText"/>
      </w:pPr>
      <w:r>
        <w:t xml:space="preserve">Furthermore, my experience working in multicultural environments has prepared me to thrive in the diverse and fast-paced setting of Russia Moscow. I am fluent in [mention languages, if applicable], which allows me to collaborate effectively with teams and stakeholders across different backgrounds. I also have a strong appreciation for the Russian business landscape and its unique challenges, which I believe will enable me to contribute meaningfully to your organization’s goals.</w:t>
      </w:r>
    </w:p>
    <w:p>
      <w:pPr>
        <w:pStyle w:val="BodyText"/>
      </w:pPr>
      <w:r>
        <w:t xml:space="preserve">I am particularly impressed by your organization’s commitment to [mention a specific value or achievement of the company, such as "innovation in AI," "sustainability initiatives," or "technological advancements"]. As a Data Scientist, I am passionate about contributing to projects that have a measurable impact on society and the economy. I am confident that my background in data science, combined with my enthusiasm for working in Russia Moscow, will make me an asset to your team.</w:t>
      </w:r>
    </w:p>
    <w:p>
      <w:pPr>
        <w:pStyle w:val="BodyText"/>
      </w:pPr>
      <w:r>
        <w:t xml:space="preserve">Thank you for considering my application. I would be honored to discuss how my skills and experiences align with the needs of your organization. I am available at your convenience for an interview and can be reached at [Your Phone Number] or [Your Email Address]. Please feel free to contact me if you require any additional information or documents.</w:t>
      </w:r>
    </w:p>
    <w:p>
      <w:pPr>
        <w:pStyle w:val="BodyText"/>
      </w:pPr>
      <w:r>
        <w:t xml:space="preserve">I look forward to the opportunity to contribute as a Data Scientist in Russia Moscow and help drive your organization’s success through the power of dat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5-12-10T08:36:09Z</dcterms:created>
  <dcterms:modified xsi:type="dcterms:W3CDTF">2025-12-10T08:36:09Z</dcterms:modified>
</cp:coreProperties>
</file>

<file path=docProps/custom.xml><?xml version="1.0" encoding="utf-8"?>
<Properties xmlns="http://schemas.openxmlformats.org/officeDocument/2006/custom-properties" xmlns:vt="http://schemas.openxmlformats.org/officeDocument/2006/docPropsVTypes"/>
</file>